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197ABB" wp14:editId="00861A79">
                      <wp:simplePos x="0" y="0"/>
                      <wp:positionH relativeFrom="column">
                        <wp:posOffset>2231389</wp:posOffset>
                      </wp:positionH>
                      <wp:positionV relativeFrom="paragraph">
                        <wp:posOffset>55245</wp:posOffset>
                      </wp:positionV>
                      <wp:extent cx="2771775" cy="1259840"/>
                      <wp:effectExtent l="19050" t="19050" r="28575" b="16510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71775" cy="1259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F2F5E" w:rsidRPr="00804928" w:rsidRDefault="002F2F5E" w:rsidP="006A3712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  </w:t>
                                  </w:r>
                                  <w:r w:rsidR="006A371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E7063B">
                                    <w:rPr>
                                      <w:sz w:val="20"/>
                                      <w:szCs w:val="20"/>
                                    </w:rPr>
                                    <w:t xml:space="preserve">I was very proud of how each student did their job at </w:t>
                                  </w:r>
                                  <w:proofErr w:type="spellStart"/>
                                  <w:r w:rsidR="00E7063B">
                                    <w:rPr>
                                      <w:sz w:val="20"/>
                                      <w:szCs w:val="20"/>
                                    </w:rPr>
                                    <w:t>BizTown</w:t>
                                  </w:r>
                                  <w:proofErr w:type="spellEnd"/>
                                  <w:r w:rsidR="00E7063B">
                                    <w:rPr>
                                      <w:sz w:val="20"/>
                                      <w:szCs w:val="20"/>
                                    </w:rPr>
                                    <w:t xml:space="preserve">.  I hope your child came home and shared their experience at </w:t>
                                  </w:r>
                                  <w:proofErr w:type="spellStart"/>
                                  <w:r w:rsidR="00E7063B">
                                    <w:rPr>
                                      <w:sz w:val="20"/>
                                      <w:szCs w:val="20"/>
                                    </w:rPr>
                                    <w:t>BizTown</w:t>
                                  </w:r>
                                  <w:proofErr w:type="spellEnd"/>
                                  <w:r w:rsidR="00E7063B">
                                    <w:rPr>
                                      <w:sz w:val="20"/>
                                      <w:szCs w:val="20"/>
                                    </w:rPr>
                                    <w:t xml:space="preserve">.  A volunteer from the other school made a point to mention to me how respectful and hardworking my students were.  You too should be proud of what your children accomplished.  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Mr</w:t>
                                  </w:r>
                                  <w:r w:rsidRPr="00804928">
                                    <w:rPr>
                                      <w:sz w:val="20"/>
                                      <w:szCs w:val="20"/>
                                    </w:rPr>
                                    <w:t>. H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oman</w:t>
                                  </w:r>
                                </w:p>
                                <w:p w:rsidR="003F2709" w:rsidRPr="00804928" w:rsidRDefault="003F2709" w:rsidP="00107CD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197A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8.25pt;height:9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" strokeweight="3pt">
                      <v:stroke dashstyle="1 1" endcap="round"/>
                      <v:textbox>
                        <w:txbxContent>
                          <w:p w:rsidR="002F2F5E" w:rsidRPr="00804928" w:rsidRDefault="002F2F5E" w:rsidP="006A371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="006A371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7063B">
                              <w:rPr>
                                <w:sz w:val="20"/>
                                <w:szCs w:val="20"/>
                              </w:rPr>
                              <w:t xml:space="preserve">I was very proud of how each student did their job at </w:t>
                            </w:r>
                            <w:proofErr w:type="spellStart"/>
                            <w:r w:rsidR="00E7063B">
                              <w:rPr>
                                <w:sz w:val="20"/>
                                <w:szCs w:val="20"/>
                              </w:rPr>
                              <w:t>BizTown</w:t>
                            </w:r>
                            <w:proofErr w:type="spellEnd"/>
                            <w:r w:rsidR="00E7063B">
                              <w:rPr>
                                <w:sz w:val="20"/>
                                <w:szCs w:val="20"/>
                              </w:rPr>
                              <w:t xml:space="preserve">.  I hope your child came home and shared their experience at </w:t>
                            </w:r>
                            <w:proofErr w:type="spellStart"/>
                            <w:r w:rsidR="00E7063B">
                              <w:rPr>
                                <w:sz w:val="20"/>
                                <w:szCs w:val="20"/>
                              </w:rPr>
                              <w:t>BizTown</w:t>
                            </w:r>
                            <w:proofErr w:type="spellEnd"/>
                            <w:r w:rsidR="00E7063B">
                              <w:rPr>
                                <w:sz w:val="20"/>
                                <w:szCs w:val="20"/>
                              </w:rPr>
                              <w:t xml:space="preserve">.  A volunteer from the other school made a point to mention to me how respectful and hardworking my students were.  You too should be proud of what your children accomplished.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Mr</w:t>
                            </w:r>
                            <w:r w:rsidRPr="00804928">
                              <w:rPr>
                                <w:sz w:val="20"/>
                                <w:szCs w:val="20"/>
                              </w:rPr>
                              <w:t>. H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man</w:t>
                            </w:r>
                          </w:p>
                          <w:p w:rsidR="003F2709" w:rsidRPr="00804928" w:rsidRDefault="003F2709" w:rsidP="00107CD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442B86" wp14:editId="2546B1A3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A29C6" w:rsidRPr="00804928" w:rsidRDefault="00107CDC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</w:t>
                                  </w:r>
                                  <w:r w:rsidR="00CC118D"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 xml:space="preserve"> Issue 5</w:t>
                                  </w:r>
                                </w:p>
                                <w:p w:rsidR="00EA29C6" w:rsidRPr="00CC118D" w:rsidRDefault="00CC118D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September 18</w:t>
                                  </w:r>
                                  <w:r w:rsidR="00107CDC"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7</w:t>
                                  </w:r>
                                </w:p>
                                <w:p w:rsidR="00804928" w:rsidRPr="00804928" w:rsidRDefault="00E67B79" w:rsidP="00804928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DE6C7E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80492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:rsidR="00804928" w:rsidRPr="00107CDC" w:rsidRDefault="00107CDC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442B86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:rsidR="00EA29C6" w:rsidRPr="00804928" w:rsidRDefault="00107CDC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</w:t>
                            </w:r>
                            <w:r w:rsidR="00CC118D"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 xml:space="preserve"> Issue 5</w:t>
                            </w:r>
                          </w:p>
                          <w:p w:rsidR="00EA29C6" w:rsidRPr="00CC118D" w:rsidRDefault="00CC118D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September 18</w:t>
                            </w:r>
                            <w:r w:rsidR="00107CDC"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7</w:t>
                            </w:r>
                          </w:p>
                          <w:p w:rsidR="00804928" w:rsidRPr="00804928" w:rsidRDefault="00421FD1" w:rsidP="00804928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DE6C7E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804928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804928" w:rsidRPr="00107CDC" w:rsidRDefault="00107CDC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B252D3" wp14:editId="5B202B57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18745</wp:posOffset>
                      </wp:positionV>
                      <wp:extent cx="4886325" cy="216217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2162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A3712" w:rsidRPr="00E7063B" w:rsidRDefault="00EA29C6" w:rsidP="00E7063B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:rsidR="006A3712" w:rsidRPr="006A3712" w:rsidRDefault="00EC5CDF" w:rsidP="00E45A95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 w:rsidRPr="006A3712">
                                    <w:rPr>
                                      <w:rFonts w:ascii="Bookman Old Style" w:hAnsi="Bookman Old Style" w:cs="Aharoni"/>
                                    </w:rPr>
                                    <w:t xml:space="preserve">Mr. Newman </w:t>
                                  </w:r>
                                  <w:r w:rsidR="00E7063B">
                                    <w:rPr>
                                      <w:rFonts w:ascii="Bookman Old Style" w:hAnsi="Bookman Old Style" w:cs="Aharoni"/>
                                    </w:rPr>
                                    <w:t xml:space="preserve">sent home a letter for parents regarding </w:t>
                                  </w:r>
                                  <w:r w:rsidR="002F2F5E" w:rsidRPr="006A3712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band</w:t>
                                  </w:r>
                                  <w:r w:rsidR="00E7063B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.</w:t>
                                  </w:r>
                                  <w:r w:rsidR="002F2F5E" w:rsidRPr="006A3712">
                                    <w:rPr>
                                      <w:rFonts w:ascii="Bookman Old Style" w:hAnsi="Bookman Old Style" w:cs="Aharoni"/>
                                    </w:rPr>
                                    <w:t xml:space="preserve"> </w:t>
                                  </w:r>
                                  <w:r w:rsidR="00E7063B">
                                    <w:rPr>
                                      <w:rFonts w:ascii="Bookman Old Style" w:hAnsi="Bookman Old Style" w:cs="Aharoni"/>
                                    </w:rPr>
                                    <w:t>I hope your child has discussed band with you.</w:t>
                                  </w:r>
                                </w:p>
                                <w:p w:rsidR="006A3712" w:rsidRPr="006A3712" w:rsidRDefault="006A3712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  <w:p w:rsidR="006A3712" w:rsidRDefault="00FD1E7B" w:rsidP="00E45A95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Be sure to talk to your child about the school wide </w:t>
                                  </w:r>
                                  <w:r w:rsidRPr="00FD1E7B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service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</w:t>
                                  </w:r>
                                  <w:r w:rsidRPr="00FD1E7B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project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to help a fellow Saint Joseph Catholic School in Florida.</w:t>
                                  </w:r>
                                </w:p>
                                <w:p w:rsidR="00625DCD" w:rsidRPr="00625DCD" w:rsidRDefault="00625DCD" w:rsidP="00625DCD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</w:p>
                                <w:p w:rsidR="00625DCD" w:rsidRPr="006A3712" w:rsidRDefault="0023180C" w:rsidP="00E45A95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23180C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PowerSchool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is now up and running.  I plan to send home Graded Work with a print out of updated grades on Wednesday.</w:t>
                                  </w:r>
                                </w:p>
                                <w:p w:rsidR="00696C79" w:rsidRPr="00696C79" w:rsidRDefault="00696C79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B252D3" id="Text Box 10" o:spid="_x0000_s1028" type="#_x0000_t202" style="position:absolute;margin-left:1.7pt;margin-top:9.35pt;width:384.75pt;height:17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:rsidR="006A3712" w:rsidRPr="00E7063B" w:rsidRDefault="00EA29C6" w:rsidP="00E7063B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:rsidR="006A3712" w:rsidRPr="006A3712" w:rsidRDefault="00EC5CDF" w:rsidP="00E45A9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 w:rsidRPr="006A3712">
                              <w:rPr>
                                <w:rFonts w:ascii="Bookman Old Style" w:hAnsi="Bookman Old Style" w:cs="Aharoni"/>
                              </w:rPr>
                              <w:t xml:space="preserve">Mr. Newman </w:t>
                            </w:r>
                            <w:r w:rsidR="00E7063B">
                              <w:rPr>
                                <w:rFonts w:ascii="Bookman Old Style" w:hAnsi="Bookman Old Style" w:cs="Aharoni"/>
                              </w:rPr>
                              <w:t xml:space="preserve">sent home a letter for parents regarding </w:t>
                            </w:r>
                            <w:r w:rsidR="002F2F5E" w:rsidRPr="006A3712">
                              <w:rPr>
                                <w:rFonts w:ascii="Bookman Old Style" w:hAnsi="Bookman Old Style" w:cs="Aharoni"/>
                                <w:b/>
                              </w:rPr>
                              <w:t>band</w:t>
                            </w:r>
                            <w:r w:rsidR="00E7063B">
                              <w:rPr>
                                <w:rFonts w:ascii="Bookman Old Style" w:hAnsi="Bookman Old Style" w:cs="Aharoni"/>
                                <w:b/>
                              </w:rPr>
                              <w:t>.</w:t>
                            </w:r>
                            <w:r w:rsidR="002F2F5E" w:rsidRPr="006A3712">
                              <w:rPr>
                                <w:rFonts w:ascii="Bookman Old Style" w:hAnsi="Bookman Old Style" w:cs="Aharoni"/>
                              </w:rPr>
                              <w:t xml:space="preserve"> </w:t>
                            </w:r>
                            <w:r w:rsidR="00E7063B">
                              <w:rPr>
                                <w:rFonts w:ascii="Bookman Old Style" w:hAnsi="Bookman Old Style" w:cs="Aharoni"/>
                              </w:rPr>
                              <w:t>I hope your child has discussed band with you.</w:t>
                            </w:r>
                          </w:p>
                          <w:p w:rsidR="006A3712" w:rsidRPr="006A3712" w:rsidRDefault="006A3712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  <w:p w:rsidR="006A3712" w:rsidRDefault="00FD1E7B" w:rsidP="00E45A9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Be sure to talk to your child about the school wide </w:t>
                            </w:r>
                            <w:r w:rsidRPr="00FD1E7B">
                              <w:rPr>
                                <w:rFonts w:ascii="Bookman Old Style" w:hAnsi="Bookman Old Style" w:cs="Aharoni"/>
                                <w:b/>
                              </w:rPr>
                              <w:t>service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</w:t>
                            </w:r>
                            <w:r w:rsidRPr="00FD1E7B">
                              <w:rPr>
                                <w:rFonts w:ascii="Bookman Old Style" w:hAnsi="Bookman Old Style" w:cs="Aharoni"/>
                                <w:b/>
                              </w:rPr>
                              <w:t>project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to help a fellow Saint Joseph Catholic School in Florida.</w:t>
                            </w:r>
                          </w:p>
                          <w:p w:rsidR="00625DCD" w:rsidRPr="00625DCD" w:rsidRDefault="00625DCD" w:rsidP="00625DCD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</w:rPr>
                            </w:pPr>
                            <w:bookmarkStart w:id="1" w:name="_GoBack"/>
                            <w:bookmarkEnd w:id="1"/>
                          </w:p>
                          <w:p w:rsidR="00625DCD" w:rsidRPr="006A3712" w:rsidRDefault="0023180C" w:rsidP="00E45A9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23180C">
                              <w:rPr>
                                <w:rFonts w:ascii="Bookman Old Style" w:hAnsi="Bookman Old Style" w:cs="Aharoni"/>
                                <w:b/>
                              </w:rPr>
                              <w:t>PowerSchool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is now up and running.  I plan to send home Graded Work with a print out of updated grades on Wednesday.</w:t>
                            </w:r>
                          </w:p>
                          <w:p w:rsidR="00696C79" w:rsidRPr="00696C79" w:rsidRDefault="00696C79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FD1E7B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2B80E8" wp14:editId="2BFD33C7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168911</wp:posOffset>
                      </wp:positionV>
                      <wp:extent cx="2362200" cy="3219450"/>
                      <wp:effectExtent l="19050" t="19050" r="19050" b="19050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3219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04928" w:rsidRPr="00261E1C" w:rsidRDefault="00E7063B" w:rsidP="00E7063B">
                                  <w:pP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ocial Studies</w:t>
                                  </w:r>
                                </w:p>
                                <w:p w:rsidR="00164B9D" w:rsidRPr="00261E1C" w:rsidRDefault="00F90315" w:rsidP="00164B9D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  <w:r>
                                    <w:t xml:space="preserve">    </w:t>
                                  </w:r>
                                  <w:r w:rsidR="00164B9D">
                                    <w:t xml:space="preserve"> We will dive into a book now that </w:t>
                                  </w:r>
                                  <w:proofErr w:type="spellStart"/>
                                  <w:r w:rsidR="00164B9D">
                                    <w:t>BizTown</w:t>
                                  </w:r>
                                  <w:proofErr w:type="spellEnd"/>
                                  <w:r w:rsidR="00164B9D">
                                    <w:t xml:space="preserve"> is behind us.  We begin with the </w:t>
                                  </w:r>
                                  <w:r w:rsidR="00164B9D" w:rsidRPr="00164B9D">
                                    <w:rPr>
                                      <w:b/>
                                    </w:rPr>
                                    <w:t>First Americans.</w:t>
                                  </w:r>
                                  <w:r w:rsidR="00164B9D">
                                    <w:t xml:space="preserve">  We explore the ancient civilizations that first migrated to North America from Asia.  </w:t>
                                  </w:r>
                                </w:p>
                                <w:p w:rsidR="00164B9D" w:rsidRPr="00261E1C" w:rsidRDefault="00164B9D" w:rsidP="00164B9D">
                                  <w:pP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cience</w:t>
                                  </w:r>
                                </w:p>
                                <w:p w:rsidR="00164B9D" w:rsidRDefault="00164B9D" w:rsidP="00164B9D">
                                  <w:r>
                                    <w:t xml:space="preserve">     We are going to explore in more depth how </w:t>
                                  </w:r>
                                  <w:r w:rsidRPr="00FD1E7B">
                                    <w:rPr>
                                      <w:b/>
                                    </w:rPr>
                                    <w:t>plants</w:t>
                                  </w:r>
                                  <w:r>
                                    <w:t xml:space="preserve"> live and their importance in our world.  </w:t>
                                  </w:r>
                                  <w:r w:rsidR="00FD1E7B">
                                    <w:t xml:space="preserve">Students will learn more about </w:t>
                                  </w:r>
                                  <w:r w:rsidR="00FD1E7B" w:rsidRPr="00FD1E7B">
                                    <w:rPr>
                                      <w:b/>
                                    </w:rPr>
                                    <w:t>photosynthesis</w:t>
                                  </w:r>
                                  <w:r w:rsidR="00FD1E7B">
                                    <w:t>.  We have covered the basics in Simple Solutions but now we go more in-depth.</w:t>
                                  </w:r>
                                </w:p>
                                <w:p w:rsidR="00164B9D" w:rsidRPr="00261E1C" w:rsidRDefault="00164B9D" w:rsidP="00164B9D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  <w:r>
                                    <w:t xml:space="preserve">      In Simple </w:t>
                                  </w:r>
                                  <w:r w:rsidR="00FD1E7B">
                                    <w:t>Solutions,</w:t>
                                  </w:r>
                                  <w:r>
                                    <w:t xml:space="preserve"> we explore the basics about </w:t>
                                  </w:r>
                                  <w:r w:rsidRPr="00FD1E7B">
                                    <w:rPr>
                                      <w:b/>
                                    </w:rPr>
                                    <w:t>Cells</w:t>
                                  </w:r>
                                  <w:r>
                                    <w:t xml:space="preserve">.  </w:t>
                                  </w:r>
                                </w:p>
                                <w:p w:rsidR="00F90315" w:rsidRPr="00261E1C" w:rsidRDefault="00F90315" w:rsidP="009878B0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2B80E8" id="Oval 11" o:spid="_x0000_s1029" style="position:absolute;margin-left:201.95pt;margin-top:13.3pt;width:186pt;height:253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" strokeweight="3pt">
                      <v:stroke joinstyle="round"/>
                      <v:textbox>
                        <w:txbxContent>
                          <w:p w:rsidR="00804928" w:rsidRPr="00261E1C" w:rsidRDefault="00E7063B" w:rsidP="00E7063B">
                            <w:pP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ocial Studies</w:t>
                            </w:r>
                          </w:p>
                          <w:p w:rsidR="00164B9D" w:rsidRPr="00261E1C" w:rsidRDefault="00F90315" w:rsidP="00164B9D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t xml:space="preserve">    </w:t>
                            </w:r>
                            <w:r w:rsidR="00164B9D">
                              <w:t xml:space="preserve"> We will dive into a book now that </w:t>
                            </w:r>
                            <w:proofErr w:type="spellStart"/>
                            <w:r w:rsidR="00164B9D">
                              <w:t>BizTown</w:t>
                            </w:r>
                            <w:proofErr w:type="spellEnd"/>
                            <w:r w:rsidR="00164B9D">
                              <w:t xml:space="preserve"> is behind us.  We begin with the </w:t>
                            </w:r>
                            <w:r w:rsidR="00164B9D" w:rsidRPr="00164B9D">
                              <w:rPr>
                                <w:b/>
                              </w:rPr>
                              <w:t>First Americans.</w:t>
                            </w:r>
                            <w:r w:rsidR="00164B9D">
                              <w:t xml:space="preserve">  We explore the ancient civilizations that first migrated to North America from Asia.  </w:t>
                            </w:r>
                          </w:p>
                          <w:p w:rsidR="00164B9D" w:rsidRPr="00261E1C" w:rsidRDefault="00164B9D" w:rsidP="00164B9D">
                            <w:pP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cience</w:t>
                            </w:r>
                          </w:p>
                          <w:p w:rsidR="00164B9D" w:rsidRDefault="00164B9D" w:rsidP="00164B9D">
                            <w:r>
                              <w:t xml:space="preserve">     </w:t>
                            </w:r>
                            <w:r>
                              <w:t xml:space="preserve">We are going to explore in more depth how </w:t>
                            </w:r>
                            <w:r w:rsidRPr="00FD1E7B">
                              <w:rPr>
                                <w:b/>
                              </w:rPr>
                              <w:t>plants</w:t>
                            </w:r>
                            <w:r>
                              <w:t xml:space="preserve"> live and their importance in our world.  </w:t>
                            </w:r>
                            <w:r w:rsidR="00FD1E7B">
                              <w:t xml:space="preserve">Students will learn more about </w:t>
                            </w:r>
                            <w:r w:rsidR="00FD1E7B" w:rsidRPr="00FD1E7B">
                              <w:rPr>
                                <w:b/>
                              </w:rPr>
                              <w:t>photosynthesis</w:t>
                            </w:r>
                            <w:r w:rsidR="00FD1E7B">
                              <w:t>.  We have covered the basics in Simple Solutions but now we go more in-depth.</w:t>
                            </w:r>
                          </w:p>
                          <w:p w:rsidR="00164B9D" w:rsidRPr="00261E1C" w:rsidRDefault="00164B9D" w:rsidP="00164B9D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t xml:space="preserve">      In Simple </w:t>
                            </w:r>
                            <w:r w:rsidR="00FD1E7B">
                              <w:t>Solutions,</w:t>
                            </w:r>
                            <w:r>
                              <w:t xml:space="preserve"> we explore the basics about </w:t>
                            </w:r>
                            <w:r w:rsidRPr="00FD1E7B">
                              <w:rPr>
                                <w:b/>
                              </w:rPr>
                              <w:t>Cells</w:t>
                            </w:r>
                            <w:r>
                              <w:t>.</w:t>
                            </w:r>
                            <w:r>
                              <w:t xml:space="preserve">  </w:t>
                            </w:r>
                          </w:p>
                          <w:p w:rsidR="00F90315" w:rsidRPr="00261E1C" w:rsidRDefault="00F90315" w:rsidP="009878B0">
                            <w:pPr>
                              <w:rPr>
                                <w:rFonts w:asciiTheme="majorHAnsi" w:hAnsiTheme="majorHAnsi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063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B8178F" wp14:editId="506CA09D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168910</wp:posOffset>
                      </wp:positionV>
                      <wp:extent cx="2419350" cy="3581400"/>
                      <wp:effectExtent l="19050" t="19050" r="19050" b="19050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581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A29C6" w:rsidRDefault="003824E8" w:rsidP="003824E8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:rsidR="006A3712" w:rsidRDefault="006A3712" w:rsidP="006A3712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FD1E7B" w:rsidRDefault="00FD1E7B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irst Spelling Test</w:t>
                                  </w:r>
                                </w:p>
                                <w:p w:rsidR="00FD1E7B" w:rsidRDefault="00FD1E7B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Wednesday 9/20</w:t>
                                  </w:r>
                                </w:p>
                                <w:p w:rsidR="00FD1E7B" w:rsidRDefault="00FD1E7B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Reading Quiz</w:t>
                                  </w:r>
                                </w:p>
                                <w:p w:rsidR="00FD1E7B" w:rsidRDefault="00FD1E7B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hursday 9/21</w:t>
                                  </w:r>
                                </w:p>
                                <w:p w:rsidR="000B011D" w:rsidRDefault="000B011D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Simple Solutions quizzes</w:t>
                                  </w:r>
                                </w:p>
                                <w:p w:rsidR="000B011D" w:rsidRDefault="00FD1E7B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9/22</w:t>
                                  </w:r>
                                </w:p>
                                <w:p w:rsidR="00FD1E7B" w:rsidRDefault="00FD1E7B" w:rsidP="006A371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inal Spelling Test</w:t>
                                  </w:r>
                                </w:p>
                                <w:p w:rsidR="00FD1E7B" w:rsidRDefault="00FD1E7B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9/22</w:t>
                                  </w:r>
                                </w:p>
                                <w:p w:rsidR="006A3712" w:rsidRDefault="00FD1E7B" w:rsidP="006A371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all Festival</w:t>
                                  </w:r>
                                </w:p>
                                <w:p w:rsidR="006A3712" w:rsidRDefault="00FD1E7B" w:rsidP="006A3712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Saturday 9/23</w:t>
                                  </w:r>
                                </w:p>
                                <w:p w:rsidR="000B011D" w:rsidRPr="00C27AFA" w:rsidRDefault="000B011D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8D48E5" w:rsidRPr="009D6A5D" w:rsidRDefault="008D48E5" w:rsidP="008D48E5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D12C9D" w:rsidRPr="002C4E73" w:rsidRDefault="00D12C9D" w:rsidP="00D12C9D">
                                  <w:pPr>
                                    <w:pStyle w:val="ListParagraph"/>
                                    <w:rPr>
                                      <w:rFonts w:cs="Aharoni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8178F" id="Text Box 12" o:spid="_x0000_s1030" type="#_x0000_t202" style="position:absolute;margin-left:2.45pt;margin-top:13.3pt;width:190.5pt;height:28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" strokeweight="3pt">
                      <v:stroke dashstyle="dash"/>
                      <v:textbox>
                        <w:txbxContent>
                          <w:p w:rsidR="00EA29C6" w:rsidRDefault="003824E8" w:rsidP="003824E8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:rsidR="006A3712" w:rsidRDefault="006A3712" w:rsidP="006A3712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FD1E7B" w:rsidRDefault="00FD1E7B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irst Spelling Test</w:t>
                            </w:r>
                          </w:p>
                          <w:p w:rsidR="00FD1E7B" w:rsidRDefault="00FD1E7B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Wednesday 9/20</w:t>
                            </w:r>
                          </w:p>
                          <w:p w:rsidR="00FD1E7B" w:rsidRDefault="00FD1E7B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Reading Quiz</w:t>
                            </w:r>
                          </w:p>
                          <w:p w:rsidR="00FD1E7B" w:rsidRDefault="00FD1E7B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hursday 9/21</w:t>
                            </w:r>
                          </w:p>
                          <w:p w:rsidR="000B011D" w:rsidRDefault="000B011D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Simple Solutions quizzes</w:t>
                            </w:r>
                          </w:p>
                          <w:p w:rsidR="000B011D" w:rsidRDefault="00FD1E7B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9/22</w:t>
                            </w:r>
                          </w:p>
                          <w:p w:rsidR="00FD1E7B" w:rsidRDefault="00FD1E7B" w:rsidP="006A371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inal Spelling Test</w:t>
                            </w:r>
                          </w:p>
                          <w:p w:rsidR="00FD1E7B" w:rsidRDefault="00FD1E7B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9/22</w:t>
                            </w:r>
                          </w:p>
                          <w:p w:rsidR="006A3712" w:rsidRDefault="00FD1E7B" w:rsidP="006A371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all Festival</w:t>
                            </w:r>
                          </w:p>
                          <w:p w:rsidR="006A3712" w:rsidRDefault="00FD1E7B" w:rsidP="006A3712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Saturday 9/23</w:t>
                            </w:r>
                          </w:p>
                          <w:p w:rsidR="000B011D" w:rsidRPr="00C27AFA" w:rsidRDefault="000B011D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8D48E5" w:rsidRPr="009D6A5D" w:rsidRDefault="008D48E5" w:rsidP="008D48E5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:rsidR="00D12C9D" w:rsidRPr="002C4E73" w:rsidRDefault="00D12C9D" w:rsidP="00D12C9D">
                            <w:pPr>
                              <w:pStyle w:val="ListParagraph"/>
                              <w:rPr>
                                <w:rFonts w:cs="Aharon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FD1E7B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95FB22" wp14:editId="5ED034F8">
                      <wp:simplePos x="0" y="0"/>
                      <wp:positionH relativeFrom="column">
                        <wp:posOffset>2507615</wp:posOffset>
                      </wp:positionH>
                      <wp:positionV relativeFrom="paragraph">
                        <wp:posOffset>130175</wp:posOffset>
                      </wp:positionV>
                      <wp:extent cx="2419350" cy="1000125"/>
                      <wp:effectExtent l="0" t="0" r="19050" b="28575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1000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5F0B" w:rsidRPr="00A74521" w:rsidRDefault="006C08E4" w:rsidP="006C08E4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  <w:r w:rsidR="00E24EA5"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CC118D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This week’s words</w:t>
                                  </w:r>
                                  <w:r w:rsidR="00467298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focus on the /u/ sound such as tuna, booth, hoof.  Students will also need to know the meanings of these word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5FB22" id="Text Box 13" o:spid="_x0000_s1031" type="#_x0000_t202" style="position:absolute;margin-left:197.45pt;margin-top:10.25pt;width:190.5pt;height:78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" strokeweight="1.5pt">
                      <v:stroke dashstyle="1 1" endcap="round"/>
                      <v:textbox>
                        <w:txbxContent>
                          <w:p w:rsidR="00895F0B" w:rsidRPr="00A74521" w:rsidRDefault="006C08E4" w:rsidP="006C08E4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>:</w:t>
                            </w:r>
                            <w:r w:rsidR="00E24EA5"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C118D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This week’s words</w:t>
                            </w:r>
                            <w:r w:rsidR="00467298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focus on the /u/ sound such as tuna, booth, hoof.  Students will also need to know the meanings of these words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9F8B88" wp14:editId="12B8D4C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46355</wp:posOffset>
                      </wp:positionV>
                      <wp:extent cx="2495550" cy="76200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762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61D07" w:rsidRPr="009900D1" w:rsidRDefault="009900D1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Sign: ____</w:t>
                                  </w:r>
                                  <w:r w:rsidR="000B011D">
                                    <w:t>_</w:t>
                                  </w:r>
                                  <w:r w:rsidRPr="009900D1">
                                    <w:t>_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F8B88" id="Text Box 14" o:spid="_x0000_s1032" type="#_x0000_t202" style="position:absolute;margin-left:.2pt;margin-top:3.65pt;width:196.5pt;height:6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">
                      <v:textbox>
                        <w:txbxContent>
                          <w:p w:rsidR="00361D07" w:rsidRPr="009900D1" w:rsidRDefault="009900D1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Sign: ____</w:t>
                            </w:r>
                            <w:r w:rsidR="000B011D">
                              <w:t>_</w:t>
                            </w:r>
                            <w:r w:rsidRPr="009900D1">
                              <w:t>_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:rsidR="00A21128" w:rsidRDefault="00EA29C6" w:rsidP="009900D1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6A3712">
              <w:rPr>
                <w:rFonts w:ascii="Comic Sans MS" w:hAnsi="Comic Sans MS"/>
                <w:sz w:val="28"/>
                <w:szCs w:val="28"/>
              </w:rPr>
              <w:t xml:space="preserve"> </w:t>
            </w:r>
            <w:r w:rsidR="00CC118D">
              <w:rPr>
                <w:rFonts w:ascii="Comic Sans MS" w:hAnsi="Comic Sans MS"/>
                <w:sz w:val="20"/>
                <w:szCs w:val="20"/>
              </w:rPr>
              <w:t>I hope to be finishing</w:t>
            </w:r>
            <w:r w:rsidR="002F2F5E" w:rsidRPr="00696C79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2F2F5E" w:rsidRPr="00696C79">
              <w:rPr>
                <w:rFonts w:ascii="Comic Sans MS" w:hAnsi="Comic Sans MS"/>
                <w:b/>
                <w:sz w:val="20"/>
                <w:szCs w:val="20"/>
                <w:u w:val="single"/>
              </w:rPr>
              <w:t>Charlotte’s Web</w:t>
            </w:r>
            <w:r w:rsidR="00CC118D">
              <w:rPr>
                <w:rFonts w:ascii="Comic Sans MS" w:hAnsi="Comic Sans MS"/>
                <w:b/>
                <w:sz w:val="20"/>
                <w:szCs w:val="20"/>
              </w:rPr>
              <w:t xml:space="preserve"> </w:t>
            </w:r>
            <w:r w:rsidR="00CC118D" w:rsidRPr="00CC118D">
              <w:rPr>
                <w:rFonts w:ascii="Comic Sans MS" w:hAnsi="Comic Sans MS"/>
                <w:sz w:val="20"/>
                <w:szCs w:val="20"/>
              </w:rPr>
              <w:t>this week</w:t>
            </w:r>
            <w:r w:rsidR="00CC118D">
              <w:rPr>
                <w:rFonts w:ascii="Comic Sans MS" w:hAnsi="Comic Sans MS"/>
                <w:b/>
                <w:sz w:val="20"/>
                <w:szCs w:val="20"/>
              </w:rPr>
              <w:t xml:space="preserve">. </w:t>
            </w:r>
            <w:r w:rsidR="002F2F5E" w:rsidRPr="00696C79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CC118D">
              <w:rPr>
                <w:rFonts w:ascii="Comic Sans MS" w:hAnsi="Comic Sans MS"/>
                <w:sz w:val="20"/>
                <w:szCs w:val="20"/>
              </w:rPr>
              <w:t>We will also be reading about tree</w:t>
            </w:r>
            <w:r w:rsidR="00FA01CE">
              <w:rPr>
                <w:rFonts w:ascii="Comic Sans MS" w:hAnsi="Comic Sans MS"/>
                <w:sz w:val="20"/>
                <w:szCs w:val="20"/>
              </w:rPr>
              <w:t>s</w:t>
            </w:r>
            <w:bookmarkStart w:id="0" w:name="_GoBack"/>
            <w:bookmarkEnd w:id="0"/>
            <w:r w:rsidR="00CC118D">
              <w:rPr>
                <w:rFonts w:ascii="Comic Sans MS" w:hAnsi="Comic Sans MS"/>
                <w:sz w:val="20"/>
                <w:szCs w:val="20"/>
              </w:rPr>
              <w:t xml:space="preserve"> in our reading book.  </w:t>
            </w:r>
            <w:r w:rsidR="00CC118D" w:rsidRPr="00CC118D">
              <w:rPr>
                <w:rFonts w:ascii="Comic Sans MS" w:hAnsi="Comic Sans MS"/>
                <w:b/>
                <w:sz w:val="20"/>
                <w:szCs w:val="20"/>
              </w:rPr>
              <w:t>“Forests of the World”</w:t>
            </w:r>
            <w:r w:rsidR="00CC118D">
              <w:rPr>
                <w:rFonts w:ascii="Comic Sans MS" w:hAnsi="Comic Sans MS"/>
                <w:sz w:val="20"/>
                <w:szCs w:val="20"/>
              </w:rPr>
              <w:t xml:space="preserve"> is a nonfiction article that will teach the class about trees.  </w:t>
            </w:r>
          </w:p>
          <w:p w:rsidR="00CC118D" w:rsidRDefault="00CC118D" w:rsidP="009900D1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It is important that students learn how to fully develop and clearly write </w:t>
            </w:r>
            <w:r w:rsidRPr="00CC118D">
              <w:rPr>
                <w:rFonts w:ascii="Comic Sans MS" w:hAnsi="Comic Sans MS"/>
                <w:b/>
                <w:sz w:val="20"/>
                <w:szCs w:val="20"/>
              </w:rPr>
              <w:t>short answers</w:t>
            </w:r>
            <w:r>
              <w:rPr>
                <w:rFonts w:ascii="Comic Sans MS" w:hAnsi="Comic Sans MS"/>
                <w:sz w:val="20"/>
                <w:szCs w:val="20"/>
              </w:rPr>
              <w:t xml:space="preserve"> and essay answers.  This is difficult for many students at this age.  Most students at this age want to write as little as possible.</w:t>
            </w:r>
          </w:p>
          <w:p w:rsidR="00161B70" w:rsidRDefault="00E24EA5" w:rsidP="008B727A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8B727A">
              <w:rPr>
                <w:rFonts w:ascii="Comic Sans MS" w:hAnsi="Comic Sans MS"/>
              </w:rPr>
              <w:t xml:space="preserve"> </w:t>
            </w:r>
            <w:r w:rsidR="00161B70">
              <w:rPr>
                <w:rFonts w:ascii="Comic Sans MS" w:hAnsi="Comic Sans MS"/>
              </w:rPr>
              <w:t xml:space="preserve">     </w:t>
            </w:r>
          </w:p>
          <w:p w:rsidR="008008C7" w:rsidRPr="00467298" w:rsidRDefault="00161B70" w:rsidP="008B727A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</w:rPr>
              <w:t xml:space="preserve">     </w:t>
            </w:r>
            <w:r w:rsidR="00467298" w:rsidRPr="00467298">
              <w:rPr>
                <w:rFonts w:ascii="Comic Sans MS" w:hAnsi="Comic Sans MS"/>
                <w:b/>
                <w:sz w:val="20"/>
                <w:szCs w:val="20"/>
              </w:rPr>
              <w:t>Chapter 2</w:t>
            </w:r>
            <w:r w:rsidR="00467298" w:rsidRPr="00467298">
              <w:rPr>
                <w:rFonts w:ascii="Comic Sans MS" w:hAnsi="Comic Sans MS"/>
                <w:sz w:val="20"/>
                <w:szCs w:val="20"/>
              </w:rPr>
              <w:t xml:space="preserve"> focuses on how Jesus’ mission is shared with each of us as members of his Church.  We are called to utilize the </w:t>
            </w:r>
            <w:r w:rsidR="00467298" w:rsidRPr="00E7063B">
              <w:rPr>
                <w:rFonts w:ascii="Comic Sans MS" w:hAnsi="Comic Sans MS"/>
                <w:b/>
                <w:sz w:val="20"/>
                <w:szCs w:val="20"/>
              </w:rPr>
              <w:t>Corpora</w:t>
            </w:r>
            <w:r w:rsidR="00E7063B" w:rsidRPr="00E7063B">
              <w:rPr>
                <w:rFonts w:ascii="Comic Sans MS" w:hAnsi="Comic Sans MS"/>
                <w:b/>
                <w:sz w:val="20"/>
                <w:szCs w:val="20"/>
              </w:rPr>
              <w:t>l</w:t>
            </w:r>
            <w:r w:rsidR="00467298" w:rsidRPr="00E7063B">
              <w:rPr>
                <w:rFonts w:ascii="Comic Sans MS" w:hAnsi="Comic Sans MS"/>
                <w:b/>
                <w:sz w:val="20"/>
                <w:szCs w:val="20"/>
              </w:rPr>
              <w:t xml:space="preserve"> and Spiritual Works of Mercy.</w:t>
            </w:r>
            <w:r w:rsidR="00467298" w:rsidRPr="00467298">
              <w:rPr>
                <w:rFonts w:ascii="Comic Sans MS" w:hAnsi="Comic Sans MS"/>
                <w:sz w:val="20"/>
                <w:szCs w:val="20"/>
              </w:rPr>
              <w:t xml:space="preserve">  Our school will be doing this in a specific way as we help another Saint Joseph School affected by the hurricane in Florida.  I will be discussing with the class that this isn’t something we just ask our parents to give money.  I want each student to think of ways THEY can help.  Maybe they have extra school supplies or will do work or use their own money to purchase things themselves.  </w:t>
            </w:r>
          </w:p>
          <w:p w:rsidR="00161B70" w:rsidRDefault="00EB3C21" w:rsidP="008008C7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</w:p>
          <w:p w:rsidR="008008C7" w:rsidRPr="006C60B1" w:rsidRDefault="00161B70" w:rsidP="00E7063B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   We </w:t>
            </w:r>
            <w:r w:rsidR="00E7063B">
              <w:rPr>
                <w:rFonts w:ascii="Comic Sans MS" w:hAnsi="Comic Sans MS"/>
              </w:rPr>
              <w:t xml:space="preserve">will continue to practice </w:t>
            </w:r>
            <w:r w:rsidR="00E7063B" w:rsidRPr="00E7063B">
              <w:rPr>
                <w:rFonts w:ascii="Comic Sans MS" w:hAnsi="Comic Sans MS"/>
                <w:b/>
              </w:rPr>
              <w:t xml:space="preserve">two-digit multiplication </w:t>
            </w:r>
            <w:r w:rsidR="00E7063B">
              <w:rPr>
                <w:rFonts w:ascii="Comic Sans MS" w:hAnsi="Comic Sans MS"/>
              </w:rPr>
              <w:t xml:space="preserve">problems as well as </w:t>
            </w:r>
            <w:r w:rsidR="00E7063B" w:rsidRPr="00E7063B">
              <w:rPr>
                <w:rFonts w:ascii="Comic Sans MS" w:hAnsi="Comic Sans MS"/>
                <w:b/>
              </w:rPr>
              <w:t>division</w:t>
            </w:r>
            <w:r w:rsidR="00E7063B">
              <w:rPr>
                <w:rFonts w:ascii="Comic Sans MS" w:hAnsi="Comic Sans MS"/>
              </w:rPr>
              <w:t xml:space="preserve"> with larger numbers.  I have a few students that are still struggling with this.</w:t>
            </w:r>
          </w:p>
        </w:tc>
      </w:tr>
    </w:tbl>
    <w:p w:rsidR="00110CE4" w:rsidRPr="006C60B1" w:rsidRDefault="00110CE4" w:rsidP="00C27AFA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4C74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0599C"/>
    <w:multiLevelType w:val="hybridMultilevel"/>
    <w:tmpl w:val="5AB0A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40945"/>
    <w:rsid w:val="000444FF"/>
    <w:rsid w:val="000A21CC"/>
    <w:rsid w:val="000B011D"/>
    <w:rsid w:val="000C30CB"/>
    <w:rsid w:val="000E2FC8"/>
    <w:rsid w:val="00107CDC"/>
    <w:rsid w:val="00110CE4"/>
    <w:rsid w:val="00161568"/>
    <w:rsid w:val="00161B70"/>
    <w:rsid w:val="00164B9D"/>
    <w:rsid w:val="001B0CA3"/>
    <w:rsid w:val="001F33A7"/>
    <w:rsid w:val="002168BA"/>
    <w:rsid w:val="0023180C"/>
    <w:rsid w:val="00261E1C"/>
    <w:rsid w:val="002806B7"/>
    <w:rsid w:val="002C4E73"/>
    <w:rsid w:val="002F2F5E"/>
    <w:rsid w:val="0033193D"/>
    <w:rsid w:val="00361D07"/>
    <w:rsid w:val="003713D3"/>
    <w:rsid w:val="003824E8"/>
    <w:rsid w:val="003C7C35"/>
    <w:rsid w:val="003F2709"/>
    <w:rsid w:val="00400317"/>
    <w:rsid w:val="00421FD1"/>
    <w:rsid w:val="004305D3"/>
    <w:rsid w:val="00467298"/>
    <w:rsid w:val="00485513"/>
    <w:rsid w:val="004A197D"/>
    <w:rsid w:val="004A5B2F"/>
    <w:rsid w:val="004E6FAF"/>
    <w:rsid w:val="00585271"/>
    <w:rsid w:val="00625DCD"/>
    <w:rsid w:val="00636A34"/>
    <w:rsid w:val="00671FA5"/>
    <w:rsid w:val="00696C79"/>
    <w:rsid w:val="006A3712"/>
    <w:rsid w:val="006A3B72"/>
    <w:rsid w:val="006C08E4"/>
    <w:rsid w:val="006C545A"/>
    <w:rsid w:val="006C60B1"/>
    <w:rsid w:val="00782D32"/>
    <w:rsid w:val="007B17CE"/>
    <w:rsid w:val="007D63F5"/>
    <w:rsid w:val="007F4F0E"/>
    <w:rsid w:val="008008C7"/>
    <w:rsid w:val="00804928"/>
    <w:rsid w:val="00895F0B"/>
    <w:rsid w:val="008A42A3"/>
    <w:rsid w:val="008B727A"/>
    <w:rsid w:val="008D24AE"/>
    <w:rsid w:val="008D48E5"/>
    <w:rsid w:val="008E3C04"/>
    <w:rsid w:val="008E4017"/>
    <w:rsid w:val="00937D07"/>
    <w:rsid w:val="00944F48"/>
    <w:rsid w:val="009802EC"/>
    <w:rsid w:val="009878B0"/>
    <w:rsid w:val="009900D1"/>
    <w:rsid w:val="009A6288"/>
    <w:rsid w:val="009D6A5D"/>
    <w:rsid w:val="00A16225"/>
    <w:rsid w:val="00A21128"/>
    <w:rsid w:val="00A53024"/>
    <w:rsid w:val="00A74521"/>
    <w:rsid w:val="00A75E2F"/>
    <w:rsid w:val="00AD42BF"/>
    <w:rsid w:val="00B24BE8"/>
    <w:rsid w:val="00B66094"/>
    <w:rsid w:val="00BC134D"/>
    <w:rsid w:val="00BC21C3"/>
    <w:rsid w:val="00C21C01"/>
    <w:rsid w:val="00C27AFA"/>
    <w:rsid w:val="00C50246"/>
    <w:rsid w:val="00CC118D"/>
    <w:rsid w:val="00CD231B"/>
    <w:rsid w:val="00CD518B"/>
    <w:rsid w:val="00CE1F5D"/>
    <w:rsid w:val="00D011DD"/>
    <w:rsid w:val="00D12C9D"/>
    <w:rsid w:val="00D32411"/>
    <w:rsid w:val="00D9562A"/>
    <w:rsid w:val="00DE6C7E"/>
    <w:rsid w:val="00E24EA5"/>
    <w:rsid w:val="00E27701"/>
    <w:rsid w:val="00E55C9A"/>
    <w:rsid w:val="00E632CF"/>
    <w:rsid w:val="00E67B79"/>
    <w:rsid w:val="00E7063B"/>
    <w:rsid w:val="00EA29C6"/>
    <w:rsid w:val="00EB3C21"/>
    <w:rsid w:val="00EC5CDF"/>
    <w:rsid w:val="00ED39A3"/>
    <w:rsid w:val="00EF531E"/>
    <w:rsid w:val="00F0582B"/>
    <w:rsid w:val="00F05BBA"/>
    <w:rsid w:val="00F337CB"/>
    <w:rsid w:val="00F90315"/>
    <w:rsid w:val="00FA01CE"/>
    <w:rsid w:val="00FD1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C160A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ACE95D-8832-4D09-AB8B-E0160043D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4</cp:revision>
  <cp:lastPrinted>2017-09-18T14:28:00Z</cp:lastPrinted>
  <dcterms:created xsi:type="dcterms:W3CDTF">2017-09-17T16:01:00Z</dcterms:created>
  <dcterms:modified xsi:type="dcterms:W3CDTF">2017-09-18T19:04:00Z</dcterms:modified>
</cp:coreProperties>
</file>